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92b6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698bc4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7ef1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